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1906FF5" w14:textId="7C3AEEE6" w:rsidR="003834F4" w:rsidRPr="00913A10" w:rsidRDefault="003834F4" w:rsidP="003834F4">
      <w:pPr>
        <w:tabs>
          <w:tab w:val="left" w:pos="2940"/>
        </w:tabs>
        <w:jc w:val="center"/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913A10">
        <w:rPr>
          <w:rFonts w:asciiTheme="minorHAnsi" w:hAnsiTheme="minorHAnsi" w:cstheme="minorHAnsi"/>
          <w:b/>
          <w:sz w:val="22"/>
          <w:szCs w:val="22"/>
          <w:u w:val="single"/>
        </w:rPr>
        <w:t>Applicant Salary</w:t>
      </w:r>
      <w:r w:rsidR="00140DC5" w:rsidRPr="00913A10">
        <w:rPr>
          <w:rFonts w:asciiTheme="minorHAnsi" w:hAnsiTheme="minorHAnsi" w:cstheme="minorHAnsi"/>
          <w:b/>
          <w:sz w:val="22"/>
          <w:szCs w:val="22"/>
          <w:u w:val="single"/>
        </w:rPr>
        <w:t xml:space="preserve"> &amp; </w:t>
      </w:r>
      <w:r w:rsidR="0071563D" w:rsidRPr="00913A10">
        <w:rPr>
          <w:rFonts w:asciiTheme="minorHAnsi" w:hAnsiTheme="minorHAnsi" w:cstheme="minorHAnsi"/>
          <w:b/>
          <w:sz w:val="22"/>
          <w:szCs w:val="22"/>
          <w:u w:val="single"/>
        </w:rPr>
        <w:t>Rate Sheet</w:t>
      </w:r>
    </w:p>
    <w:p w14:paraId="00F01F8D" w14:textId="77777777" w:rsidR="00B07E6E" w:rsidRPr="00913A10" w:rsidRDefault="00B07E6E" w:rsidP="003834F4">
      <w:pPr>
        <w:tabs>
          <w:tab w:val="left" w:pos="2940"/>
        </w:tabs>
        <w:jc w:val="center"/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4D870003" w14:textId="5E8F0CB9" w:rsidR="00B07E6E" w:rsidRPr="00913A10" w:rsidRDefault="00B07E6E" w:rsidP="001E2D6B">
      <w:pPr>
        <w:tabs>
          <w:tab w:val="left" w:pos="2940"/>
        </w:tabs>
        <w:rPr>
          <w:rFonts w:asciiTheme="minorHAnsi" w:hAnsiTheme="minorHAnsi" w:cstheme="minorHAnsi"/>
          <w:b/>
          <w:sz w:val="22"/>
          <w:szCs w:val="22"/>
        </w:rPr>
      </w:pPr>
      <w:r w:rsidRPr="00913A10">
        <w:rPr>
          <w:rFonts w:asciiTheme="minorHAnsi" w:hAnsiTheme="minorHAnsi" w:cstheme="minorHAnsi"/>
          <w:b/>
          <w:sz w:val="22"/>
          <w:szCs w:val="22"/>
        </w:rPr>
        <w:t xml:space="preserve">Proposed daily rate: </w:t>
      </w:r>
      <w:r w:rsidR="007E4A9A" w:rsidRPr="00913A10">
        <w:rPr>
          <w:rFonts w:asciiTheme="minorHAnsi" w:hAnsiTheme="minorHAnsi" w:cstheme="minorHAnsi"/>
          <w:b/>
          <w:sz w:val="22"/>
          <w:szCs w:val="22"/>
        </w:rPr>
        <w:t>AMD</w:t>
      </w:r>
      <w:r w:rsidRPr="00913A10">
        <w:rPr>
          <w:rFonts w:asciiTheme="minorHAnsi" w:hAnsiTheme="minorHAnsi" w:cstheme="minorHAnsi"/>
          <w:b/>
          <w:sz w:val="22"/>
          <w:szCs w:val="22"/>
        </w:rPr>
        <w:t xml:space="preserve"> / Hour</w:t>
      </w:r>
      <w:r w:rsidR="00664241" w:rsidRPr="00913A10">
        <w:rPr>
          <w:rFonts w:asciiTheme="minorHAnsi" w:hAnsiTheme="minorHAnsi" w:cstheme="minorHAnsi"/>
          <w:b/>
          <w:sz w:val="22"/>
          <w:szCs w:val="22"/>
        </w:rPr>
        <w:t>ly</w:t>
      </w:r>
      <w:r w:rsidRPr="00913A10">
        <w:rPr>
          <w:rFonts w:asciiTheme="minorHAnsi" w:hAnsiTheme="minorHAnsi" w:cstheme="minorHAnsi"/>
          <w:b/>
          <w:sz w:val="22"/>
          <w:szCs w:val="22"/>
        </w:rPr>
        <w:t xml:space="preserve"> rate: </w:t>
      </w:r>
      <w:r w:rsidR="007E4A9A" w:rsidRPr="00913A10">
        <w:rPr>
          <w:rFonts w:asciiTheme="minorHAnsi" w:hAnsiTheme="minorHAnsi" w:cstheme="minorHAnsi"/>
          <w:b/>
          <w:sz w:val="22"/>
          <w:szCs w:val="22"/>
        </w:rPr>
        <w:t>AMD</w:t>
      </w:r>
    </w:p>
    <w:p w14:paraId="268ABA0B" w14:textId="4F1F175A" w:rsidR="004B03D1" w:rsidRPr="00913A10" w:rsidRDefault="006E2788" w:rsidP="001E2D6B">
      <w:pPr>
        <w:tabs>
          <w:tab w:val="left" w:pos="2940"/>
        </w:tabs>
        <w:rPr>
          <w:rFonts w:asciiTheme="minorHAnsi" w:hAnsiTheme="minorHAnsi" w:cstheme="minorHAnsi"/>
          <w:b/>
          <w:i/>
          <w:iCs/>
          <w:sz w:val="22"/>
          <w:szCs w:val="22"/>
          <w:u w:val="single"/>
        </w:rPr>
      </w:pPr>
      <w:r w:rsidRPr="00913A10">
        <w:rPr>
          <w:rFonts w:asciiTheme="minorHAnsi" w:hAnsiTheme="minorHAnsi" w:cstheme="minorHAnsi"/>
          <w:bCs/>
          <w:i/>
          <w:iCs/>
          <w:sz w:val="22"/>
          <w:szCs w:val="22"/>
        </w:rPr>
        <w:t xml:space="preserve">Please include information on whether the rate </w:t>
      </w:r>
      <w:r w:rsidR="00711AEF" w:rsidRPr="00913A10">
        <w:rPr>
          <w:rFonts w:asciiTheme="minorHAnsi" w:hAnsiTheme="minorHAnsi" w:cstheme="minorHAnsi"/>
          <w:bCs/>
          <w:i/>
          <w:iCs/>
          <w:sz w:val="22"/>
          <w:szCs w:val="22"/>
        </w:rPr>
        <w:t xml:space="preserve">proposed </w:t>
      </w:r>
      <w:r w:rsidR="00B07E6E" w:rsidRPr="00913A10">
        <w:rPr>
          <w:rFonts w:asciiTheme="minorHAnsi" w:hAnsiTheme="minorHAnsi" w:cstheme="minorHAnsi"/>
          <w:bCs/>
          <w:i/>
          <w:iCs/>
          <w:sz w:val="22"/>
          <w:szCs w:val="22"/>
        </w:rPr>
        <w:t>is inclusive of any applicable taxes</w:t>
      </w:r>
      <w:r w:rsidR="00F80D81" w:rsidRPr="00913A10">
        <w:rPr>
          <w:rFonts w:asciiTheme="minorHAnsi" w:hAnsiTheme="minorHAnsi" w:cstheme="minorHAnsi"/>
          <w:bCs/>
          <w:i/>
          <w:iCs/>
          <w:sz w:val="22"/>
          <w:szCs w:val="22"/>
        </w:rPr>
        <w:t>.</w:t>
      </w:r>
      <w:r w:rsidR="00B07E6E" w:rsidRPr="00913A10">
        <w:rPr>
          <w:rFonts w:asciiTheme="minorHAnsi" w:hAnsiTheme="minorHAnsi" w:cstheme="minorHAnsi"/>
          <w:bCs/>
          <w:i/>
          <w:iCs/>
          <w:sz w:val="22"/>
          <w:szCs w:val="22"/>
        </w:rPr>
        <w:t xml:space="preserve"> </w:t>
      </w:r>
    </w:p>
    <w:p w14:paraId="05590C2B" w14:textId="77777777" w:rsidR="004B03D1" w:rsidRPr="00913A10" w:rsidRDefault="004B03D1" w:rsidP="003834F4">
      <w:pPr>
        <w:tabs>
          <w:tab w:val="left" w:pos="2940"/>
        </w:tabs>
        <w:jc w:val="center"/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53C37455" w14:textId="77777777" w:rsidR="003834F4" w:rsidRPr="00913A10" w:rsidRDefault="003834F4" w:rsidP="003834F4">
      <w:pPr>
        <w:numPr>
          <w:ilvl w:val="0"/>
          <w:numId w:val="1"/>
        </w:numPr>
        <w:suppressAutoHyphens w:val="0"/>
        <w:ind w:left="-270" w:hanging="270"/>
        <w:contextualSpacing/>
        <w:jc w:val="both"/>
        <w:rPr>
          <w:rFonts w:asciiTheme="minorHAnsi" w:hAnsiTheme="minorHAnsi" w:cstheme="minorHAnsi"/>
          <w:b/>
          <w:sz w:val="22"/>
          <w:szCs w:val="22"/>
        </w:rPr>
      </w:pPr>
      <w:r w:rsidRPr="00913A10">
        <w:rPr>
          <w:rFonts w:asciiTheme="minorHAnsi" w:hAnsiTheme="minorHAnsi" w:cstheme="minorHAnsi"/>
          <w:b/>
          <w:sz w:val="22"/>
          <w:szCs w:val="22"/>
        </w:rPr>
        <w:t>Personal Information</w:t>
      </w:r>
    </w:p>
    <w:tbl>
      <w:tblPr>
        <w:tblStyle w:val="TableGrid1"/>
        <w:tblW w:w="10556" w:type="dxa"/>
        <w:tblInd w:w="-571" w:type="dxa"/>
        <w:tblLook w:val="04A0" w:firstRow="1" w:lastRow="0" w:firstColumn="1" w:lastColumn="0" w:noHBand="0" w:noVBand="1"/>
      </w:tblPr>
      <w:tblGrid>
        <w:gridCol w:w="5245"/>
        <w:gridCol w:w="5311"/>
      </w:tblGrid>
      <w:tr w:rsidR="003834F4" w:rsidRPr="00913A10" w14:paraId="6E376A67" w14:textId="77777777" w:rsidTr="003C3820">
        <w:trPr>
          <w:trHeight w:val="575"/>
        </w:trPr>
        <w:tc>
          <w:tcPr>
            <w:tcW w:w="10556" w:type="dxa"/>
            <w:gridSpan w:val="2"/>
          </w:tcPr>
          <w:p w14:paraId="0C52B8A0" w14:textId="77777777" w:rsidR="003834F4" w:rsidRPr="00913A10" w:rsidRDefault="003834F4" w:rsidP="003C3820">
            <w:pPr>
              <w:suppressAutoHyphens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13A1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Full Name </w:t>
            </w:r>
          </w:p>
          <w:p w14:paraId="5C817A23" w14:textId="77777777" w:rsidR="003834F4" w:rsidRPr="00913A10" w:rsidRDefault="003834F4" w:rsidP="003C3820">
            <w:pPr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Name"/>
                  <w:enabled/>
                  <w:calcOnExit w:val="0"/>
                  <w:textInput/>
                </w:ffData>
              </w:fldChar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</w:tr>
      <w:tr w:rsidR="003834F4" w:rsidRPr="00913A10" w14:paraId="3CF29FF8" w14:textId="77777777" w:rsidTr="003C3820">
        <w:trPr>
          <w:trHeight w:val="701"/>
        </w:trPr>
        <w:tc>
          <w:tcPr>
            <w:tcW w:w="10556" w:type="dxa"/>
            <w:gridSpan w:val="2"/>
          </w:tcPr>
          <w:p w14:paraId="5EF9DB84" w14:textId="77777777" w:rsidR="003834F4" w:rsidRPr="00913A10" w:rsidRDefault="003834F4" w:rsidP="003C3820">
            <w:pPr>
              <w:tabs>
                <w:tab w:val="left" w:pos="930"/>
              </w:tabs>
              <w:suppressAutoHyphens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13A10">
              <w:rPr>
                <w:rFonts w:asciiTheme="minorHAnsi" w:hAnsiTheme="minorHAnsi" w:cstheme="minorHAnsi"/>
                <w:b/>
                <w:sz w:val="22"/>
                <w:szCs w:val="22"/>
              </w:rPr>
              <w:t>Current Address or Home of Record</w:t>
            </w:r>
          </w:p>
          <w:p w14:paraId="32673896" w14:textId="77777777" w:rsidR="003834F4" w:rsidRPr="00913A10" w:rsidRDefault="003834F4" w:rsidP="003C3820">
            <w:pPr>
              <w:tabs>
                <w:tab w:val="left" w:pos="930"/>
              </w:tabs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Name"/>
                  <w:enabled/>
                  <w:calcOnExit w:val="0"/>
                  <w:textInput/>
                </w:ffData>
              </w:fldChar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</w:tr>
      <w:tr w:rsidR="003834F4" w:rsidRPr="00913A10" w14:paraId="036C4FCF" w14:textId="77777777" w:rsidTr="003C3820">
        <w:trPr>
          <w:trHeight w:val="548"/>
        </w:trPr>
        <w:tc>
          <w:tcPr>
            <w:tcW w:w="10556" w:type="dxa"/>
            <w:gridSpan w:val="2"/>
          </w:tcPr>
          <w:p w14:paraId="42EFBFE4" w14:textId="77777777" w:rsidR="003834F4" w:rsidRPr="00913A10" w:rsidRDefault="003834F4" w:rsidP="003C3820">
            <w:pPr>
              <w:suppressAutoHyphens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13A10">
              <w:rPr>
                <w:rFonts w:asciiTheme="minorHAnsi" w:hAnsiTheme="minorHAnsi" w:cstheme="minorHAnsi"/>
                <w:b/>
                <w:sz w:val="22"/>
                <w:szCs w:val="22"/>
              </w:rPr>
              <w:t>Phone Number(s)</w:t>
            </w:r>
          </w:p>
          <w:p w14:paraId="02A15CA8" w14:textId="77777777" w:rsidR="003834F4" w:rsidRPr="00913A10" w:rsidRDefault="003834F4" w:rsidP="003C3820">
            <w:pPr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Name"/>
                  <w:enabled/>
                  <w:calcOnExit w:val="0"/>
                  <w:textInput/>
                </w:ffData>
              </w:fldChar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</w:tr>
      <w:tr w:rsidR="003834F4" w:rsidRPr="00913A10" w14:paraId="5C0AD189" w14:textId="77777777" w:rsidTr="003C3820">
        <w:trPr>
          <w:trHeight w:val="635"/>
        </w:trPr>
        <w:tc>
          <w:tcPr>
            <w:tcW w:w="5245" w:type="dxa"/>
          </w:tcPr>
          <w:p w14:paraId="6D3E6335" w14:textId="77777777" w:rsidR="003834F4" w:rsidRPr="00913A10" w:rsidRDefault="003834F4" w:rsidP="003C3820">
            <w:pPr>
              <w:suppressAutoHyphens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13A10">
              <w:rPr>
                <w:rFonts w:asciiTheme="minorHAnsi" w:hAnsiTheme="minorHAnsi" w:cstheme="minorHAnsi"/>
                <w:b/>
                <w:sz w:val="22"/>
                <w:szCs w:val="22"/>
              </w:rPr>
              <w:t>Place of Birth</w:t>
            </w:r>
          </w:p>
          <w:p w14:paraId="0D70E321" w14:textId="77777777" w:rsidR="003834F4" w:rsidRPr="00913A10" w:rsidRDefault="003834F4" w:rsidP="003C3820">
            <w:pPr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Name"/>
                  <w:enabled/>
                  <w:calcOnExit w:val="0"/>
                  <w:textInput/>
                </w:ffData>
              </w:fldChar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5311" w:type="dxa"/>
          </w:tcPr>
          <w:p w14:paraId="3EC62F7F" w14:textId="77777777" w:rsidR="003834F4" w:rsidRPr="00913A10" w:rsidRDefault="003834F4" w:rsidP="003C3820">
            <w:pPr>
              <w:suppressAutoHyphens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13A1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Citizenship </w:t>
            </w:r>
            <w:r w:rsidRPr="00913A10"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>(if non-US citizen, give visa status)</w:t>
            </w:r>
          </w:p>
          <w:p w14:paraId="5418F20D" w14:textId="77777777" w:rsidR="003834F4" w:rsidRPr="00913A10" w:rsidRDefault="003834F4" w:rsidP="003C3820">
            <w:pPr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Name"/>
                  <w:enabled/>
                  <w:calcOnExit w:val="0"/>
                  <w:textInput/>
                </w:ffData>
              </w:fldChar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</w:tr>
    </w:tbl>
    <w:p w14:paraId="2615556E" w14:textId="77777777" w:rsidR="003834F4" w:rsidRPr="00913A10" w:rsidRDefault="003834F4" w:rsidP="003834F4">
      <w:pPr>
        <w:suppressAutoHyphens w:val="0"/>
        <w:rPr>
          <w:rFonts w:asciiTheme="minorHAnsi" w:hAnsiTheme="minorHAnsi" w:cstheme="minorHAnsi"/>
          <w:sz w:val="22"/>
          <w:szCs w:val="22"/>
        </w:rPr>
      </w:pPr>
    </w:p>
    <w:p w14:paraId="1B7B1C94" w14:textId="77777777" w:rsidR="003834F4" w:rsidRPr="00913A10" w:rsidRDefault="003834F4" w:rsidP="003834F4">
      <w:pPr>
        <w:numPr>
          <w:ilvl w:val="0"/>
          <w:numId w:val="1"/>
        </w:numPr>
        <w:tabs>
          <w:tab w:val="left" w:pos="-270"/>
          <w:tab w:val="left" w:pos="450"/>
        </w:tabs>
        <w:suppressAutoHyphens w:val="0"/>
        <w:ind w:left="1800" w:hanging="2340"/>
        <w:contextualSpacing/>
        <w:jc w:val="both"/>
        <w:rPr>
          <w:rFonts w:asciiTheme="minorHAnsi" w:hAnsiTheme="minorHAnsi" w:cstheme="minorHAnsi"/>
          <w:b/>
          <w:sz w:val="22"/>
          <w:szCs w:val="22"/>
        </w:rPr>
      </w:pPr>
      <w:r w:rsidRPr="00913A10">
        <w:rPr>
          <w:rFonts w:asciiTheme="minorHAnsi" w:hAnsiTheme="minorHAnsi" w:cstheme="minorHAnsi"/>
          <w:b/>
          <w:sz w:val="22"/>
          <w:szCs w:val="22"/>
        </w:rPr>
        <w:t xml:space="preserve">Salary History </w:t>
      </w:r>
    </w:p>
    <w:tbl>
      <w:tblPr>
        <w:tblStyle w:val="TableGrid1"/>
        <w:tblW w:w="10556" w:type="dxa"/>
        <w:tblInd w:w="-571" w:type="dxa"/>
        <w:tblLook w:val="04A0" w:firstRow="1" w:lastRow="0" w:firstColumn="1" w:lastColumn="0" w:noHBand="0" w:noVBand="1"/>
      </w:tblPr>
      <w:tblGrid>
        <w:gridCol w:w="2622"/>
        <w:gridCol w:w="3318"/>
        <w:gridCol w:w="1350"/>
        <w:gridCol w:w="1170"/>
        <w:gridCol w:w="2096"/>
      </w:tblGrid>
      <w:tr w:rsidR="003834F4" w:rsidRPr="00913A10" w14:paraId="251BCD69" w14:textId="77777777" w:rsidTr="003C3820">
        <w:trPr>
          <w:trHeight w:val="287"/>
        </w:trPr>
        <w:tc>
          <w:tcPr>
            <w:tcW w:w="2622" w:type="dxa"/>
            <w:vMerge w:val="restart"/>
          </w:tcPr>
          <w:p w14:paraId="5D041568" w14:textId="77777777" w:rsidR="003834F4" w:rsidRPr="00913A10" w:rsidRDefault="003834F4" w:rsidP="003C3820">
            <w:pPr>
              <w:suppressAutoHyphens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13A1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Position Title </w:t>
            </w:r>
          </w:p>
          <w:p w14:paraId="00B6271A" w14:textId="77777777" w:rsidR="003834F4" w:rsidRPr="00913A10" w:rsidRDefault="003834F4" w:rsidP="003C3820">
            <w:pPr>
              <w:suppressAutoHyphens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3318" w:type="dxa"/>
            <w:vMerge w:val="restart"/>
          </w:tcPr>
          <w:p w14:paraId="6706CEA2" w14:textId="77777777" w:rsidR="003834F4" w:rsidRPr="00913A10" w:rsidRDefault="003834F4" w:rsidP="003C3820">
            <w:pPr>
              <w:suppressAutoHyphens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13A10">
              <w:rPr>
                <w:rFonts w:asciiTheme="minorHAnsi" w:hAnsiTheme="minorHAnsi" w:cstheme="minorHAnsi"/>
                <w:b/>
                <w:sz w:val="22"/>
                <w:szCs w:val="22"/>
              </w:rPr>
              <w:t>Employer’s Name &amp; Contract</w:t>
            </w:r>
          </w:p>
          <w:p w14:paraId="0B3213EB" w14:textId="77777777" w:rsidR="003834F4" w:rsidRPr="00913A10" w:rsidRDefault="003834F4" w:rsidP="003C3820">
            <w:pPr>
              <w:suppressAutoHyphens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2520" w:type="dxa"/>
            <w:gridSpan w:val="2"/>
          </w:tcPr>
          <w:p w14:paraId="1B32CF01" w14:textId="77777777" w:rsidR="003834F4" w:rsidRPr="00913A10" w:rsidRDefault="003834F4" w:rsidP="003C3820">
            <w:pPr>
              <w:suppressAutoHyphens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13A10">
              <w:rPr>
                <w:rFonts w:asciiTheme="minorHAnsi" w:hAnsiTheme="minorHAnsi" w:cstheme="minorHAnsi"/>
                <w:b/>
                <w:sz w:val="22"/>
                <w:szCs w:val="22"/>
              </w:rPr>
              <w:t>Dates of Employment</w:t>
            </w:r>
          </w:p>
        </w:tc>
        <w:tc>
          <w:tcPr>
            <w:tcW w:w="2096" w:type="dxa"/>
          </w:tcPr>
          <w:p w14:paraId="073C086C" w14:textId="77777777" w:rsidR="003834F4" w:rsidRPr="00913A10" w:rsidRDefault="003834F4" w:rsidP="003C3820">
            <w:pPr>
              <w:suppressAutoHyphens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13A10">
              <w:rPr>
                <w:rFonts w:asciiTheme="minorHAnsi" w:hAnsiTheme="minorHAnsi" w:cstheme="minorHAnsi"/>
                <w:b/>
                <w:sz w:val="22"/>
                <w:szCs w:val="22"/>
              </w:rPr>
              <w:t>Annual Base Salary</w:t>
            </w:r>
          </w:p>
        </w:tc>
      </w:tr>
      <w:tr w:rsidR="003834F4" w:rsidRPr="00913A10" w14:paraId="07B6B995" w14:textId="77777777" w:rsidTr="003C3820">
        <w:trPr>
          <w:trHeight w:val="215"/>
        </w:trPr>
        <w:tc>
          <w:tcPr>
            <w:tcW w:w="2622" w:type="dxa"/>
            <w:vMerge/>
          </w:tcPr>
          <w:p w14:paraId="36A3F522" w14:textId="77777777" w:rsidR="003834F4" w:rsidRPr="00913A10" w:rsidRDefault="003834F4" w:rsidP="003C3820">
            <w:pPr>
              <w:suppressAutoHyphens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3318" w:type="dxa"/>
            <w:vMerge/>
          </w:tcPr>
          <w:p w14:paraId="4AFFF7D6" w14:textId="77777777" w:rsidR="003834F4" w:rsidRPr="00913A10" w:rsidRDefault="003834F4" w:rsidP="003C3820">
            <w:pPr>
              <w:suppressAutoHyphens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</w:tcPr>
          <w:p w14:paraId="58D3A874" w14:textId="77777777" w:rsidR="003834F4" w:rsidRPr="00913A10" w:rsidRDefault="003834F4" w:rsidP="003C3820">
            <w:pPr>
              <w:tabs>
                <w:tab w:val="left" w:pos="930"/>
              </w:tabs>
              <w:suppressAutoHyphens w:val="0"/>
              <w:jc w:val="center"/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913A10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From 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(M/D/Y)</w:t>
            </w:r>
          </w:p>
        </w:tc>
        <w:tc>
          <w:tcPr>
            <w:tcW w:w="1170" w:type="dxa"/>
          </w:tcPr>
          <w:p w14:paraId="4AF25091" w14:textId="77777777" w:rsidR="003834F4" w:rsidRPr="00913A10" w:rsidRDefault="003834F4" w:rsidP="003C3820">
            <w:pPr>
              <w:tabs>
                <w:tab w:val="left" w:pos="930"/>
              </w:tabs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To (M/D/Y)</w:t>
            </w:r>
          </w:p>
        </w:tc>
        <w:tc>
          <w:tcPr>
            <w:tcW w:w="2096" w:type="dxa"/>
          </w:tcPr>
          <w:p w14:paraId="4D09B021" w14:textId="77777777" w:rsidR="003834F4" w:rsidRPr="00913A10" w:rsidRDefault="003834F4" w:rsidP="003C3820">
            <w:pPr>
              <w:tabs>
                <w:tab w:val="left" w:pos="930"/>
              </w:tabs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US Dollars ($)</w:t>
            </w:r>
          </w:p>
        </w:tc>
      </w:tr>
      <w:tr w:rsidR="003834F4" w:rsidRPr="00913A10" w14:paraId="7DFD1B50" w14:textId="77777777" w:rsidTr="003C3820">
        <w:trPr>
          <w:trHeight w:val="443"/>
        </w:trPr>
        <w:tc>
          <w:tcPr>
            <w:tcW w:w="2622" w:type="dxa"/>
          </w:tcPr>
          <w:p w14:paraId="07FA4992" w14:textId="77777777" w:rsidR="003834F4" w:rsidRPr="00913A10" w:rsidRDefault="003834F4" w:rsidP="003C3820">
            <w:pPr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Name"/>
                  <w:enabled/>
                  <w:calcOnExit w:val="0"/>
                  <w:textInput/>
                </w:ffData>
              </w:fldChar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318" w:type="dxa"/>
          </w:tcPr>
          <w:p w14:paraId="27E5219C" w14:textId="77777777" w:rsidR="003834F4" w:rsidRPr="00913A10" w:rsidRDefault="003834F4" w:rsidP="003C3820">
            <w:pPr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Name"/>
                  <w:enabled/>
                  <w:calcOnExit w:val="0"/>
                  <w:textInput/>
                </w:ffData>
              </w:fldChar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1350" w:type="dxa"/>
          </w:tcPr>
          <w:p w14:paraId="1C4720A9" w14:textId="77777777" w:rsidR="003834F4" w:rsidRPr="00913A10" w:rsidRDefault="003834F4" w:rsidP="003C3820">
            <w:pPr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Name"/>
                  <w:enabled/>
                  <w:calcOnExit w:val="0"/>
                  <w:textInput/>
                </w:ffData>
              </w:fldChar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1170" w:type="dxa"/>
          </w:tcPr>
          <w:p w14:paraId="6FBCB5B4" w14:textId="77777777" w:rsidR="003834F4" w:rsidRPr="00913A10" w:rsidRDefault="003834F4" w:rsidP="003C3820">
            <w:pPr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Name"/>
                  <w:enabled/>
                  <w:calcOnExit w:val="0"/>
                  <w:textInput/>
                </w:ffData>
              </w:fldChar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2096" w:type="dxa"/>
          </w:tcPr>
          <w:p w14:paraId="3593B114" w14:textId="77777777" w:rsidR="003834F4" w:rsidRPr="00913A10" w:rsidRDefault="003834F4" w:rsidP="003C3820">
            <w:pPr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Name"/>
                  <w:enabled/>
                  <w:calcOnExit w:val="0"/>
                  <w:textInput/>
                </w:ffData>
              </w:fldChar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</w:tr>
      <w:tr w:rsidR="003834F4" w:rsidRPr="00913A10" w14:paraId="4D6A9995" w14:textId="77777777" w:rsidTr="003C3820">
        <w:trPr>
          <w:trHeight w:val="443"/>
        </w:trPr>
        <w:tc>
          <w:tcPr>
            <w:tcW w:w="2622" w:type="dxa"/>
          </w:tcPr>
          <w:p w14:paraId="720DBE1A" w14:textId="77777777" w:rsidR="003834F4" w:rsidRPr="00913A10" w:rsidRDefault="003834F4" w:rsidP="003C3820">
            <w:pPr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Name"/>
                  <w:enabled/>
                  <w:calcOnExit w:val="0"/>
                  <w:textInput/>
                </w:ffData>
              </w:fldChar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318" w:type="dxa"/>
          </w:tcPr>
          <w:p w14:paraId="1442D6F8" w14:textId="77777777" w:rsidR="003834F4" w:rsidRPr="00913A10" w:rsidRDefault="003834F4" w:rsidP="003C3820">
            <w:pPr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Name"/>
                  <w:enabled/>
                  <w:calcOnExit w:val="0"/>
                  <w:textInput/>
                </w:ffData>
              </w:fldChar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1350" w:type="dxa"/>
          </w:tcPr>
          <w:p w14:paraId="633DB4BE" w14:textId="77777777" w:rsidR="003834F4" w:rsidRPr="00913A10" w:rsidRDefault="003834F4" w:rsidP="003C3820">
            <w:pPr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Name"/>
                  <w:enabled/>
                  <w:calcOnExit w:val="0"/>
                  <w:textInput/>
                </w:ffData>
              </w:fldChar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1170" w:type="dxa"/>
          </w:tcPr>
          <w:p w14:paraId="514BD642" w14:textId="77777777" w:rsidR="003834F4" w:rsidRPr="00913A10" w:rsidRDefault="003834F4" w:rsidP="003C3820">
            <w:pPr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Name"/>
                  <w:enabled/>
                  <w:calcOnExit w:val="0"/>
                  <w:textInput/>
                </w:ffData>
              </w:fldChar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2096" w:type="dxa"/>
          </w:tcPr>
          <w:p w14:paraId="656777C4" w14:textId="77777777" w:rsidR="003834F4" w:rsidRPr="00913A10" w:rsidRDefault="003834F4" w:rsidP="003C3820">
            <w:pPr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Name"/>
                  <w:enabled/>
                  <w:calcOnExit w:val="0"/>
                  <w:textInput/>
                </w:ffData>
              </w:fldChar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</w:tr>
      <w:tr w:rsidR="003834F4" w:rsidRPr="00913A10" w14:paraId="26D45AB4" w14:textId="77777777" w:rsidTr="003C3820">
        <w:trPr>
          <w:trHeight w:val="443"/>
        </w:trPr>
        <w:tc>
          <w:tcPr>
            <w:tcW w:w="2622" w:type="dxa"/>
          </w:tcPr>
          <w:p w14:paraId="0D92BAE1" w14:textId="77777777" w:rsidR="003834F4" w:rsidRPr="00913A10" w:rsidRDefault="003834F4" w:rsidP="003C3820">
            <w:pPr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Name"/>
                  <w:enabled/>
                  <w:calcOnExit w:val="0"/>
                  <w:textInput/>
                </w:ffData>
              </w:fldChar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318" w:type="dxa"/>
          </w:tcPr>
          <w:p w14:paraId="511803BB" w14:textId="77777777" w:rsidR="003834F4" w:rsidRPr="00913A10" w:rsidRDefault="003834F4" w:rsidP="003C3820">
            <w:pPr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Name"/>
                  <w:enabled/>
                  <w:calcOnExit w:val="0"/>
                  <w:textInput/>
                </w:ffData>
              </w:fldChar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1350" w:type="dxa"/>
          </w:tcPr>
          <w:p w14:paraId="21540D67" w14:textId="77777777" w:rsidR="003834F4" w:rsidRPr="00913A10" w:rsidRDefault="003834F4" w:rsidP="003C3820">
            <w:pPr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Name"/>
                  <w:enabled/>
                  <w:calcOnExit w:val="0"/>
                  <w:textInput/>
                </w:ffData>
              </w:fldChar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1170" w:type="dxa"/>
          </w:tcPr>
          <w:p w14:paraId="3092F48C" w14:textId="77777777" w:rsidR="003834F4" w:rsidRPr="00913A10" w:rsidRDefault="003834F4" w:rsidP="003C3820">
            <w:pPr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Name"/>
                  <w:enabled/>
                  <w:calcOnExit w:val="0"/>
                  <w:textInput/>
                </w:ffData>
              </w:fldChar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2096" w:type="dxa"/>
          </w:tcPr>
          <w:p w14:paraId="10BC6751" w14:textId="77777777" w:rsidR="003834F4" w:rsidRPr="00913A10" w:rsidRDefault="003834F4" w:rsidP="003C3820">
            <w:pPr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Name"/>
                  <w:enabled/>
                  <w:calcOnExit w:val="0"/>
                  <w:textInput/>
                </w:ffData>
              </w:fldChar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</w:tr>
    </w:tbl>
    <w:p w14:paraId="3BA881C9" w14:textId="77777777" w:rsidR="003834F4" w:rsidRPr="00913A10" w:rsidRDefault="003834F4" w:rsidP="003834F4">
      <w:pPr>
        <w:suppressAutoHyphens w:val="0"/>
        <w:ind w:left="1800" w:hanging="2340"/>
        <w:rPr>
          <w:rFonts w:asciiTheme="minorHAnsi" w:hAnsiTheme="minorHAnsi" w:cstheme="minorHAnsi"/>
          <w:sz w:val="22"/>
          <w:szCs w:val="22"/>
        </w:rPr>
      </w:pPr>
      <w:r w:rsidRPr="00913A10">
        <w:rPr>
          <w:rFonts w:asciiTheme="minorHAnsi" w:hAnsiTheme="minorHAnsi" w:cstheme="minorHAnsi"/>
          <w:b/>
          <w:sz w:val="22"/>
          <w:szCs w:val="22"/>
        </w:rPr>
        <w:t>*</w:t>
      </w:r>
      <w:r w:rsidRPr="00913A10">
        <w:rPr>
          <w:rFonts w:asciiTheme="minorHAnsi" w:hAnsiTheme="minorHAnsi" w:cstheme="minorHAnsi"/>
          <w:sz w:val="22"/>
          <w:szCs w:val="22"/>
        </w:rPr>
        <w:t xml:space="preserve"> Give last three (3) years.  List salaries separate for each year. </w:t>
      </w:r>
    </w:p>
    <w:p w14:paraId="4A87C00E" w14:textId="77777777" w:rsidR="003834F4" w:rsidRPr="00913A10" w:rsidRDefault="003834F4" w:rsidP="003834F4">
      <w:pPr>
        <w:suppressAutoHyphens w:val="0"/>
        <w:ind w:left="1800" w:hanging="2340"/>
        <w:rPr>
          <w:rFonts w:asciiTheme="minorHAnsi" w:hAnsiTheme="minorHAnsi" w:cstheme="minorHAnsi"/>
          <w:sz w:val="22"/>
          <w:szCs w:val="22"/>
        </w:rPr>
      </w:pPr>
      <w:r w:rsidRPr="00913A10">
        <w:rPr>
          <w:rFonts w:asciiTheme="minorHAnsi" w:hAnsiTheme="minorHAnsi" w:cstheme="minorHAnsi"/>
          <w:b/>
          <w:sz w:val="22"/>
          <w:szCs w:val="22"/>
        </w:rPr>
        <w:t>*</w:t>
      </w:r>
      <w:r w:rsidRPr="00913A10">
        <w:rPr>
          <w:rFonts w:asciiTheme="minorHAnsi" w:hAnsiTheme="minorHAnsi" w:cstheme="minorHAnsi"/>
          <w:sz w:val="22"/>
          <w:szCs w:val="22"/>
        </w:rPr>
        <w:t xml:space="preserve"> </w:t>
      </w:r>
      <w:r w:rsidRPr="00913A10">
        <w:rPr>
          <w:rFonts w:asciiTheme="minorHAnsi" w:hAnsiTheme="minorHAnsi" w:cstheme="minorHAnsi"/>
          <w:sz w:val="22"/>
          <w:szCs w:val="22"/>
          <w:u w:val="single"/>
        </w:rPr>
        <w:t xml:space="preserve">Exclude </w:t>
      </w:r>
      <w:r w:rsidRPr="00913A10">
        <w:rPr>
          <w:rFonts w:asciiTheme="minorHAnsi" w:hAnsiTheme="minorHAnsi" w:cstheme="minorHAnsi"/>
          <w:sz w:val="22"/>
          <w:szCs w:val="22"/>
        </w:rPr>
        <w:t>bonuses, profit-sharing, commissions, consultant fees, extra or overtime payments, post-differential, or any other allowances or benefits.</w:t>
      </w:r>
    </w:p>
    <w:p w14:paraId="54DFB03A" w14:textId="77777777" w:rsidR="003834F4" w:rsidRPr="00913A10" w:rsidRDefault="003834F4" w:rsidP="003834F4">
      <w:pPr>
        <w:suppressAutoHyphens w:val="0"/>
        <w:ind w:left="-270"/>
        <w:contextualSpacing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2478846D" w14:textId="77777777" w:rsidR="003834F4" w:rsidRPr="00913A10" w:rsidRDefault="003834F4" w:rsidP="003834F4">
      <w:pPr>
        <w:numPr>
          <w:ilvl w:val="0"/>
          <w:numId w:val="1"/>
        </w:numPr>
        <w:suppressAutoHyphens w:val="0"/>
        <w:ind w:left="-270" w:hanging="270"/>
        <w:contextualSpacing/>
        <w:jc w:val="both"/>
        <w:rPr>
          <w:rFonts w:asciiTheme="minorHAnsi" w:hAnsiTheme="minorHAnsi" w:cstheme="minorHAnsi"/>
          <w:b/>
          <w:sz w:val="22"/>
          <w:szCs w:val="22"/>
        </w:rPr>
      </w:pPr>
      <w:r w:rsidRPr="00913A10">
        <w:rPr>
          <w:rFonts w:asciiTheme="minorHAnsi" w:hAnsiTheme="minorHAnsi" w:cstheme="minorHAnsi"/>
          <w:b/>
          <w:sz w:val="22"/>
          <w:szCs w:val="22"/>
        </w:rPr>
        <w:t>Consulting Services Performed</w:t>
      </w:r>
    </w:p>
    <w:tbl>
      <w:tblPr>
        <w:tblStyle w:val="TableGrid1"/>
        <w:tblW w:w="10556" w:type="dxa"/>
        <w:tblInd w:w="-571" w:type="dxa"/>
        <w:tblLook w:val="04A0" w:firstRow="1" w:lastRow="0" w:firstColumn="1" w:lastColumn="0" w:noHBand="0" w:noVBand="1"/>
      </w:tblPr>
      <w:tblGrid>
        <w:gridCol w:w="2622"/>
        <w:gridCol w:w="3318"/>
        <w:gridCol w:w="1350"/>
        <w:gridCol w:w="1170"/>
        <w:gridCol w:w="926"/>
        <w:gridCol w:w="1170"/>
      </w:tblGrid>
      <w:tr w:rsidR="003834F4" w:rsidRPr="00913A10" w14:paraId="27BA20D3" w14:textId="77777777" w:rsidTr="003C3820">
        <w:trPr>
          <w:trHeight w:val="287"/>
        </w:trPr>
        <w:tc>
          <w:tcPr>
            <w:tcW w:w="2622" w:type="dxa"/>
            <w:vMerge w:val="restart"/>
          </w:tcPr>
          <w:p w14:paraId="3E7D1DE4" w14:textId="77777777" w:rsidR="003834F4" w:rsidRPr="00913A10" w:rsidRDefault="003834F4" w:rsidP="003C3820">
            <w:pPr>
              <w:suppressAutoHyphens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13A10">
              <w:rPr>
                <w:rFonts w:asciiTheme="minorHAnsi" w:hAnsiTheme="minorHAnsi" w:cstheme="minorHAnsi"/>
                <w:b/>
                <w:sz w:val="22"/>
                <w:szCs w:val="22"/>
              </w:rPr>
              <w:t>Title or Service Performed</w:t>
            </w:r>
          </w:p>
          <w:p w14:paraId="60F09AEE" w14:textId="77777777" w:rsidR="003834F4" w:rsidRPr="00913A10" w:rsidRDefault="003834F4" w:rsidP="003C3820">
            <w:pPr>
              <w:suppressAutoHyphens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3318" w:type="dxa"/>
            <w:vMerge w:val="restart"/>
          </w:tcPr>
          <w:p w14:paraId="097473E8" w14:textId="77777777" w:rsidR="003834F4" w:rsidRPr="00913A10" w:rsidRDefault="003834F4" w:rsidP="003C3820">
            <w:pPr>
              <w:suppressAutoHyphens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13A10">
              <w:rPr>
                <w:rFonts w:asciiTheme="minorHAnsi" w:hAnsiTheme="minorHAnsi" w:cstheme="minorHAnsi"/>
                <w:b/>
                <w:sz w:val="22"/>
                <w:szCs w:val="22"/>
              </w:rPr>
              <w:t>Employer’s Name &amp; Contract</w:t>
            </w:r>
          </w:p>
          <w:p w14:paraId="538F3DC8" w14:textId="77777777" w:rsidR="003834F4" w:rsidRPr="00913A10" w:rsidRDefault="003834F4" w:rsidP="003C3820">
            <w:pPr>
              <w:suppressAutoHyphens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2520" w:type="dxa"/>
            <w:gridSpan w:val="2"/>
          </w:tcPr>
          <w:p w14:paraId="39420BD5" w14:textId="77777777" w:rsidR="003834F4" w:rsidRPr="00913A10" w:rsidRDefault="003834F4" w:rsidP="003C3820">
            <w:pPr>
              <w:suppressAutoHyphens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13A10">
              <w:rPr>
                <w:rFonts w:asciiTheme="minorHAnsi" w:hAnsiTheme="minorHAnsi" w:cstheme="minorHAnsi"/>
                <w:b/>
                <w:sz w:val="22"/>
                <w:szCs w:val="22"/>
              </w:rPr>
              <w:t>Dates of Employment</w:t>
            </w:r>
          </w:p>
        </w:tc>
        <w:tc>
          <w:tcPr>
            <w:tcW w:w="926" w:type="dxa"/>
            <w:vMerge w:val="restart"/>
          </w:tcPr>
          <w:p w14:paraId="35CCAC9E" w14:textId="77777777" w:rsidR="003834F4" w:rsidRPr="00913A10" w:rsidRDefault="003834F4" w:rsidP="003C3820">
            <w:pPr>
              <w:suppressAutoHyphens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13A10">
              <w:rPr>
                <w:rFonts w:asciiTheme="minorHAnsi" w:hAnsiTheme="minorHAnsi" w:cstheme="minorHAnsi"/>
                <w:b/>
                <w:sz w:val="22"/>
                <w:szCs w:val="22"/>
              </w:rPr>
              <w:t>Days of Service</w:t>
            </w:r>
          </w:p>
        </w:tc>
        <w:tc>
          <w:tcPr>
            <w:tcW w:w="1170" w:type="dxa"/>
            <w:vMerge w:val="restart"/>
          </w:tcPr>
          <w:p w14:paraId="0806F2C2" w14:textId="77777777" w:rsidR="003834F4" w:rsidRPr="00913A10" w:rsidRDefault="003834F4" w:rsidP="003C3820">
            <w:pPr>
              <w:tabs>
                <w:tab w:val="left" w:pos="930"/>
              </w:tabs>
              <w:suppressAutoHyphens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13A1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Daily Rate </w:t>
            </w:r>
          </w:p>
          <w:p w14:paraId="0D9BA949" w14:textId="77777777" w:rsidR="003834F4" w:rsidRPr="00913A10" w:rsidRDefault="003834F4" w:rsidP="003C3820">
            <w:pPr>
              <w:tabs>
                <w:tab w:val="left" w:pos="930"/>
              </w:tabs>
              <w:suppressAutoHyphens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13A10">
              <w:rPr>
                <w:rFonts w:asciiTheme="minorHAnsi" w:hAnsiTheme="minorHAnsi" w:cstheme="minorHAnsi"/>
                <w:b/>
                <w:sz w:val="22"/>
                <w:szCs w:val="22"/>
              </w:rPr>
              <w:t>USD ($)</w:t>
            </w:r>
          </w:p>
        </w:tc>
      </w:tr>
      <w:tr w:rsidR="003834F4" w:rsidRPr="00913A10" w14:paraId="0738D2C4" w14:textId="77777777" w:rsidTr="003C3820">
        <w:trPr>
          <w:trHeight w:val="215"/>
        </w:trPr>
        <w:tc>
          <w:tcPr>
            <w:tcW w:w="2622" w:type="dxa"/>
            <w:vMerge/>
          </w:tcPr>
          <w:p w14:paraId="2A8A072F" w14:textId="77777777" w:rsidR="003834F4" w:rsidRPr="00913A10" w:rsidRDefault="003834F4" w:rsidP="003C3820">
            <w:pPr>
              <w:suppressAutoHyphens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3318" w:type="dxa"/>
            <w:vMerge/>
          </w:tcPr>
          <w:p w14:paraId="0C426953" w14:textId="77777777" w:rsidR="003834F4" w:rsidRPr="00913A10" w:rsidRDefault="003834F4" w:rsidP="003C3820">
            <w:pPr>
              <w:suppressAutoHyphens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</w:tcPr>
          <w:p w14:paraId="6ACF410F" w14:textId="77777777" w:rsidR="003834F4" w:rsidRPr="00913A10" w:rsidRDefault="003834F4" w:rsidP="003C3820">
            <w:pPr>
              <w:tabs>
                <w:tab w:val="left" w:pos="930"/>
              </w:tabs>
              <w:suppressAutoHyphens w:val="0"/>
              <w:jc w:val="center"/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913A10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From 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(M/D/Y)</w:t>
            </w:r>
          </w:p>
        </w:tc>
        <w:tc>
          <w:tcPr>
            <w:tcW w:w="1170" w:type="dxa"/>
          </w:tcPr>
          <w:p w14:paraId="2BFFC739" w14:textId="77777777" w:rsidR="003834F4" w:rsidRPr="00913A10" w:rsidRDefault="003834F4" w:rsidP="003C3820">
            <w:pPr>
              <w:tabs>
                <w:tab w:val="left" w:pos="930"/>
              </w:tabs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To (M/D/Y)</w:t>
            </w:r>
          </w:p>
        </w:tc>
        <w:tc>
          <w:tcPr>
            <w:tcW w:w="926" w:type="dxa"/>
            <w:vMerge/>
          </w:tcPr>
          <w:p w14:paraId="0E8AA968" w14:textId="77777777" w:rsidR="003834F4" w:rsidRPr="00913A10" w:rsidRDefault="003834F4" w:rsidP="003C3820">
            <w:pPr>
              <w:tabs>
                <w:tab w:val="left" w:pos="930"/>
              </w:tabs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70" w:type="dxa"/>
            <w:vMerge/>
          </w:tcPr>
          <w:p w14:paraId="7891AA22" w14:textId="77777777" w:rsidR="003834F4" w:rsidRPr="00913A10" w:rsidRDefault="003834F4" w:rsidP="003C3820">
            <w:pPr>
              <w:tabs>
                <w:tab w:val="left" w:pos="930"/>
              </w:tabs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834F4" w:rsidRPr="00913A10" w14:paraId="7EC26D34" w14:textId="77777777" w:rsidTr="003C3820">
        <w:trPr>
          <w:trHeight w:val="443"/>
        </w:trPr>
        <w:tc>
          <w:tcPr>
            <w:tcW w:w="2622" w:type="dxa"/>
          </w:tcPr>
          <w:p w14:paraId="29FA58C9" w14:textId="77777777" w:rsidR="003834F4" w:rsidRPr="00913A10" w:rsidRDefault="003834F4" w:rsidP="003C3820">
            <w:pPr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Name"/>
                  <w:enabled/>
                  <w:calcOnExit w:val="0"/>
                  <w:textInput/>
                </w:ffData>
              </w:fldChar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318" w:type="dxa"/>
          </w:tcPr>
          <w:p w14:paraId="042CD79D" w14:textId="77777777" w:rsidR="003834F4" w:rsidRPr="00913A10" w:rsidRDefault="003834F4" w:rsidP="003C3820">
            <w:pPr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Name"/>
                  <w:enabled/>
                  <w:calcOnExit w:val="0"/>
                  <w:textInput/>
                </w:ffData>
              </w:fldChar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1350" w:type="dxa"/>
          </w:tcPr>
          <w:p w14:paraId="4758452D" w14:textId="77777777" w:rsidR="003834F4" w:rsidRPr="00913A10" w:rsidRDefault="003834F4" w:rsidP="003C3820">
            <w:pPr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Name"/>
                  <w:enabled/>
                  <w:calcOnExit w:val="0"/>
                  <w:textInput/>
                </w:ffData>
              </w:fldChar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1170" w:type="dxa"/>
          </w:tcPr>
          <w:p w14:paraId="2062B075" w14:textId="77777777" w:rsidR="003834F4" w:rsidRPr="00913A10" w:rsidRDefault="003834F4" w:rsidP="003C3820">
            <w:pPr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Name"/>
                  <w:enabled/>
                  <w:calcOnExit w:val="0"/>
                  <w:textInput/>
                </w:ffData>
              </w:fldChar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926" w:type="dxa"/>
          </w:tcPr>
          <w:p w14:paraId="05183B92" w14:textId="77777777" w:rsidR="003834F4" w:rsidRPr="00913A10" w:rsidRDefault="003834F4" w:rsidP="003C3820">
            <w:pPr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Name"/>
                  <w:enabled/>
                  <w:calcOnExit w:val="0"/>
                  <w:textInput/>
                </w:ffData>
              </w:fldChar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1170" w:type="dxa"/>
          </w:tcPr>
          <w:p w14:paraId="0DB1F2F6" w14:textId="77777777" w:rsidR="003834F4" w:rsidRPr="00913A10" w:rsidRDefault="003834F4" w:rsidP="003C3820">
            <w:pPr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834F4" w:rsidRPr="00913A10" w14:paraId="6AA7F91E" w14:textId="77777777" w:rsidTr="003C3820">
        <w:trPr>
          <w:trHeight w:val="443"/>
        </w:trPr>
        <w:tc>
          <w:tcPr>
            <w:tcW w:w="2622" w:type="dxa"/>
          </w:tcPr>
          <w:p w14:paraId="03E459AF" w14:textId="77777777" w:rsidR="003834F4" w:rsidRPr="00913A10" w:rsidRDefault="003834F4" w:rsidP="003C3820">
            <w:pPr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Name"/>
                  <w:enabled/>
                  <w:calcOnExit w:val="0"/>
                  <w:textInput/>
                </w:ffData>
              </w:fldChar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318" w:type="dxa"/>
          </w:tcPr>
          <w:p w14:paraId="6A51305D" w14:textId="77777777" w:rsidR="003834F4" w:rsidRPr="00913A10" w:rsidRDefault="003834F4" w:rsidP="003C3820">
            <w:pPr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Name"/>
                  <w:enabled/>
                  <w:calcOnExit w:val="0"/>
                  <w:textInput/>
                </w:ffData>
              </w:fldChar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1350" w:type="dxa"/>
          </w:tcPr>
          <w:p w14:paraId="47B95CEA" w14:textId="77777777" w:rsidR="003834F4" w:rsidRPr="00913A10" w:rsidRDefault="003834F4" w:rsidP="003C3820">
            <w:pPr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Name"/>
                  <w:enabled/>
                  <w:calcOnExit w:val="0"/>
                  <w:textInput/>
                </w:ffData>
              </w:fldChar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1170" w:type="dxa"/>
          </w:tcPr>
          <w:p w14:paraId="2D2E63E3" w14:textId="77777777" w:rsidR="003834F4" w:rsidRPr="00913A10" w:rsidRDefault="003834F4" w:rsidP="003C3820">
            <w:pPr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Name"/>
                  <w:enabled/>
                  <w:calcOnExit w:val="0"/>
                  <w:textInput/>
                </w:ffData>
              </w:fldChar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926" w:type="dxa"/>
          </w:tcPr>
          <w:p w14:paraId="67BABE00" w14:textId="77777777" w:rsidR="003834F4" w:rsidRPr="00913A10" w:rsidRDefault="003834F4" w:rsidP="003C3820">
            <w:pPr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Name"/>
                  <w:enabled/>
                  <w:calcOnExit w:val="0"/>
                  <w:textInput/>
                </w:ffData>
              </w:fldChar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1170" w:type="dxa"/>
          </w:tcPr>
          <w:p w14:paraId="0217EB3B" w14:textId="77777777" w:rsidR="003834F4" w:rsidRPr="00913A10" w:rsidRDefault="003834F4" w:rsidP="003C3820">
            <w:pPr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834F4" w:rsidRPr="00913A10" w14:paraId="76BC0A13" w14:textId="77777777" w:rsidTr="003C3820">
        <w:trPr>
          <w:trHeight w:val="443"/>
        </w:trPr>
        <w:tc>
          <w:tcPr>
            <w:tcW w:w="2622" w:type="dxa"/>
          </w:tcPr>
          <w:p w14:paraId="490CE711" w14:textId="77777777" w:rsidR="003834F4" w:rsidRPr="00913A10" w:rsidRDefault="003834F4" w:rsidP="003C3820">
            <w:pPr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Name"/>
                  <w:enabled/>
                  <w:calcOnExit w:val="0"/>
                  <w:textInput/>
                </w:ffData>
              </w:fldChar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318" w:type="dxa"/>
          </w:tcPr>
          <w:p w14:paraId="0F0948A0" w14:textId="77777777" w:rsidR="003834F4" w:rsidRPr="00913A10" w:rsidRDefault="003834F4" w:rsidP="003C3820">
            <w:pPr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Name"/>
                  <w:enabled/>
                  <w:calcOnExit w:val="0"/>
                  <w:textInput/>
                </w:ffData>
              </w:fldChar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1350" w:type="dxa"/>
          </w:tcPr>
          <w:p w14:paraId="7233E69B" w14:textId="77777777" w:rsidR="003834F4" w:rsidRPr="00913A10" w:rsidRDefault="003834F4" w:rsidP="003C3820">
            <w:pPr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Name"/>
                  <w:enabled/>
                  <w:calcOnExit w:val="0"/>
                  <w:textInput/>
                </w:ffData>
              </w:fldChar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1170" w:type="dxa"/>
          </w:tcPr>
          <w:p w14:paraId="4C22C943" w14:textId="77777777" w:rsidR="003834F4" w:rsidRPr="00913A10" w:rsidRDefault="003834F4" w:rsidP="003C3820">
            <w:pPr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Name"/>
                  <w:enabled/>
                  <w:calcOnExit w:val="0"/>
                  <w:textInput/>
                </w:ffData>
              </w:fldChar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926" w:type="dxa"/>
          </w:tcPr>
          <w:p w14:paraId="6D8FDA0A" w14:textId="77777777" w:rsidR="003834F4" w:rsidRPr="00913A10" w:rsidRDefault="003834F4" w:rsidP="003C3820">
            <w:pPr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Name"/>
                  <w:enabled/>
                  <w:calcOnExit w:val="0"/>
                  <w:textInput/>
                </w:ffData>
              </w:fldChar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913A10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1170" w:type="dxa"/>
          </w:tcPr>
          <w:p w14:paraId="42ACB582" w14:textId="77777777" w:rsidR="003834F4" w:rsidRPr="00913A10" w:rsidRDefault="003834F4" w:rsidP="003C3820">
            <w:pPr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26DB708B" w14:textId="77777777" w:rsidR="003834F4" w:rsidRPr="00913A10" w:rsidRDefault="003834F4" w:rsidP="003834F4">
      <w:pPr>
        <w:suppressAutoHyphens w:val="0"/>
        <w:ind w:left="1800" w:hanging="2340"/>
        <w:rPr>
          <w:rFonts w:asciiTheme="minorHAnsi" w:hAnsiTheme="minorHAnsi" w:cstheme="minorHAnsi"/>
          <w:sz w:val="22"/>
          <w:szCs w:val="22"/>
        </w:rPr>
      </w:pPr>
      <w:r w:rsidRPr="00913A10">
        <w:rPr>
          <w:rFonts w:asciiTheme="minorHAnsi" w:hAnsiTheme="minorHAnsi" w:cstheme="minorHAnsi"/>
          <w:b/>
          <w:sz w:val="22"/>
          <w:szCs w:val="22"/>
        </w:rPr>
        <w:t>*</w:t>
      </w:r>
      <w:r w:rsidRPr="00913A10">
        <w:rPr>
          <w:rFonts w:asciiTheme="minorHAnsi" w:hAnsiTheme="minorHAnsi" w:cstheme="minorHAnsi"/>
          <w:sz w:val="22"/>
          <w:szCs w:val="22"/>
        </w:rPr>
        <w:t xml:space="preserve"> Give last three (3) years.  List salaries separate for each year. </w:t>
      </w:r>
    </w:p>
    <w:p w14:paraId="4B793EDD" w14:textId="77777777" w:rsidR="003834F4" w:rsidRPr="00913A10" w:rsidRDefault="003834F4" w:rsidP="003834F4">
      <w:pPr>
        <w:suppressAutoHyphens w:val="0"/>
        <w:rPr>
          <w:rFonts w:asciiTheme="minorHAnsi" w:hAnsiTheme="minorHAnsi" w:cstheme="minorHAnsi"/>
          <w:sz w:val="22"/>
          <w:szCs w:val="22"/>
        </w:rPr>
      </w:pPr>
    </w:p>
    <w:p w14:paraId="3CEEDB14" w14:textId="77777777" w:rsidR="003C278F" w:rsidRPr="00913A10" w:rsidRDefault="003C278F" w:rsidP="003834F4">
      <w:pPr>
        <w:suppressAutoHyphens w:val="0"/>
        <w:rPr>
          <w:rFonts w:asciiTheme="minorHAnsi" w:hAnsiTheme="minorHAnsi" w:cstheme="minorHAnsi"/>
          <w:sz w:val="22"/>
          <w:szCs w:val="22"/>
        </w:rPr>
      </w:pPr>
    </w:p>
    <w:p w14:paraId="00EDAE1F" w14:textId="5C1F6EE9" w:rsidR="003834F4" w:rsidRPr="00913A10" w:rsidRDefault="003834F4" w:rsidP="003834F4">
      <w:pPr>
        <w:suppressAutoHyphens w:val="0"/>
        <w:rPr>
          <w:rFonts w:asciiTheme="minorHAnsi" w:hAnsiTheme="minorHAnsi" w:cstheme="minorHAnsi"/>
          <w:sz w:val="22"/>
          <w:szCs w:val="22"/>
        </w:rPr>
      </w:pPr>
      <w:r w:rsidRPr="00913A10">
        <w:rPr>
          <w:rFonts w:asciiTheme="minorHAnsi" w:hAnsiTheme="minorHAnsi" w:cstheme="minorHAnsi"/>
          <w:sz w:val="22"/>
          <w:szCs w:val="22"/>
        </w:rPr>
        <w:t>By signing below, I certify that all the information I provided above are true, accurate and verifiable.</w:t>
      </w:r>
    </w:p>
    <w:p w14:paraId="393D95EE" w14:textId="77777777" w:rsidR="003834F4" w:rsidRPr="00913A10" w:rsidRDefault="003834F4" w:rsidP="003834F4">
      <w:pPr>
        <w:suppressAutoHyphens w:val="0"/>
        <w:rPr>
          <w:rFonts w:asciiTheme="minorHAnsi" w:hAnsiTheme="minorHAnsi" w:cstheme="minorHAnsi"/>
          <w:sz w:val="22"/>
          <w:szCs w:val="22"/>
        </w:rPr>
      </w:pPr>
    </w:p>
    <w:p w14:paraId="0AADADEC" w14:textId="77777777" w:rsidR="003834F4" w:rsidRPr="00913A10" w:rsidRDefault="003834F4" w:rsidP="003834F4">
      <w:pPr>
        <w:suppressAutoHyphens w:val="0"/>
        <w:rPr>
          <w:rFonts w:asciiTheme="minorHAnsi" w:hAnsiTheme="minorHAnsi" w:cstheme="minorHAnsi"/>
          <w:sz w:val="22"/>
          <w:szCs w:val="22"/>
        </w:rPr>
      </w:pPr>
    </w:p>
    <w:p w14:paraId="43F5E93C" w14:textId="77777777" w:rsidR="003834F4" w:rsidRPr="00913A10" w:rsidRDefault="003834F4" w:rsidP="003834F4">
      <w:pPr>
        <w:suppressAutoHyphens w:val="0"/>
        <w:rPr>
          <w:rFonts w:asciiTheme="minorHAnsi" w:hAnsiTheme="minorHAnsi" w:cstheme="minorHAnsi"/>
          <w:sz w:val="22"/>
          <w:szCs w:val="22"/>
        </w:rPr>
      </w:pPr>
    </w:p>
    <w:p w14:paraId="4C018CF8" w14:textId="77777777" w:rsidR="003834F4" w:rsidRPr="00913A10" w:rsidRDefault="003834F4" w:rsidP="003834F4">
      <w:pPr>
        <w:suppressAutoHyphens w:val="0"/>
        <w:rPr>
          <w:rFonts w:asciiTheme="minorHAnsi" w:hAnsiTheme="minorHAnsi" w:cstheme="minorHAnsi"/>
          <w:sz w:val="22"/>
          <w:szCs w:val="22"/>
        </w:rPr>
      </w:pPr>
      <w:r w:rsidRPr="00913A10">
        <w:rPr>
          <w:rFonts w:asciiTheme="minorHAnsi" w:hAnsiTheme="minorHAnsi" w:cstheme="minorHAnsi"/>
          <w:sz w:val="22"/>
          <w:szCs w:val="22"/>
        </w:rPr>
        <w:t>_____________________________________</w:t>
      </w:r>
      <w:r w:rsidRPr="00913A10">
        <w:rPr>
          <w:rFonts w:asciiTheme="minorHAnsi" w:hAnsiTheme="minorHAnsi" w:cstheme="minorHAnsi"/>
          <w:sz w:val="22"/>
          <w:szCs w:val="22"/>
        </w:rPr>
        <w:tab/>
      </w:r>
      <w:r w:rsidRPr="00913A10">
        <w:rPr>
          <w:rFonts w:asciiTheme="minorHAnsi" w:hAnsiTheme="minorHAnsi" w:cstheme="minorHAnsi"/>
          <w:sz w:val="22"/>
          <w:szCs w:val="22"/>
        </w:rPr>
        <w:tab/>
      </w:r>
      <w:r w:rsidRPr="00913A10">
        <w:rPr>
          <w:rFonts w:asciiTheme="minorHAnsi" w:hAnsiTheme="minorHAnsi" w:cstheme="minorHAnsi"/>
          <w:sz w:val="22"/>
          <w:szCs w:val="22"/>
        </w:rPr>
        <w:tab/>
      </w:r>
      <w:r w:rsidRPr="00913A10">
        <w:rPr>
          <w:rFonts w:asciiTheme="minorHAnsi" w:hAnsiTheme="minorHAnsi" w:cstheme="minorHAnsi"/>
          <w:sz w:val="22"/>
          <w:szCs w:val="22"/>
        </w:rPr>
        <w:softHyphen/>
      </w:r>
      <w:r w:rsidRPr="00913A10">
        <w:rPr>
          <w:rFonts w:asciiTheme="minorHAnsi" w:hAnsiTheme="minorHAnsi" w:cstheme="minorHAnsi"/>
          <w:sz w:val="22"/>
          <w:szCs w:val="22"/>
        </w:rPr>
        <w:softHyphen/>
      </w:r>
      <w:r w:rsidRPr="00913A10">
        <w:rPr>
          <w:rFonts w:asciiTheme="minorHAnsi" w:hAnsiTheme="minorHAnsi" w:cstheme="minorHAnsi"/>
          <w:sz w:val="22"/>
          <w:szCs w:val="22"/>
        </w:rPr>
        <w:softHyphen/>
      </w:r>
      <w:r w:rsidRPr="00913A10">
        <w:rPr>
          <w:rFonts w:asciiTheme="minorHAnsi" w:hAnsiTheme="minorHAnsi" w:cstheme="minorHAnsi"/>
          <w:sz w:val="22"/>
          <w:szCs w:val="22"/>
        </w:rPr>
        <w:softHyphen/>
      </w:r>
      <w:r w:rsidRPr="00913A10">
        <w:rPr>
          <w:rFonts w:asciiTheme="minorHAnsi" w:hAnsiTheme="minorHAnsi" w:cstheme="minorHAnsi"/>
          <w:sz w:val="22"/>
          <w:szCs w:val="22"/>
        </w:rPr>
        <w:softHyphen/>
      </w:r>
      <w:r w:rsidRPr="00913A10">
        <w:rPr>
          <w:rFonts w:asciiTheme="minorHAnsi" w:hAnsiTheme="minorHAnsi" w:cstheme="minorHAnsi"/>
          <w:sz w:val="22"/>
          <w:szCs w:val="22"/>
        </w:rPr>
        <w:softHyphen/>
      </w:r>
      <w:r w:rsidRPr="00913A10">
        <w:rPr>
          <w:rFonts w:asciiTheme="minorHAnsi" w:hAnsiTheme="minorHAnsi" w:cstheme="minorHAnsi"/>
          <w:sz w:val="22"/>
          <w:szCs w:val="22"/>
        </w:rPr>
        <w:softHyphen/>
      </w:r>
      <w:r w:rsidRPr="00913A10">
        <w:rPr>
          <w:rFonts w:asciiTheme="minorHAnsi" w:hAnsiTheme="minorHAnsi" w:cstheme="minorHAnsi"/>
          <w:sz w:val="22"/>
          <w:szCs w:val="22"/>
        </w:rPr>
        <w:softHyphen/>
        <w:t>___________________</w:t>
      </w:r>
    </w:p>
    <w:p w14:paraId="7289EEB1" w14:textId="4A9CF684" w:rsidR="005807E6" w:rsidRPr="00913A10" w:rsidRDefault="003834F4" w:rsidP="003834F4">
      <w:pPr>
        <w:rPr>
          <w:rFonts w:asciiTheme="minorHAnsi" w:hAnsiTheme="minorHAnsi" w:cstheme="minorHAnsi"/>
          <w:sz w:val="22"/>
          <w:szCs w:val="22"/>
        </w:rPr>
      </w:pPr>
      <w:r w:rsidRPr="00913A10">
        <w:rPr>
          <w:rFonts w:asciiTheme="minorHAnsi" w:hAnsiTheme="minorHAnsi" w:cstheme="minorHAnsi"/>
          <w:sz w:val="22"/>
          <w:szCs w:val="22"/>
        </w:rPr>
        <w:t>Candidate’s Signature                                                                             Date</w:t>
      </w:r>
    </w:p>
    <w:sectPr w:rsidR="005807E6" w:rsidRPr="00913A10" w:rsidSect="003C278F">
      <w:headerReference w:type="default" r:id="rId11"/>
      <w:pgSz w:w="12240" w:h="15840"/>
      <w:pgMar w:top="810" w:right="810" w:bottom="900" w:left="1440" w:header="3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E43AFB8" w14:textId="77777777" w:rsidR="002A22DF" w:rsidRDefault="002A22DF" w:rsidP="003834F4">
      <w:r>
        <w:separator/>
      </w:r>
    </w:p>
  </w:endnote>
  <w:endnote w:type="continuationSeparator" w:id="0">
    <w:p w14:paraId="54557855" w14:textId="77777777" w:rsidR="002A22DF" w:rsidRDefault="002A22DF" w:rsidP="003834F4">
      <w:r>
        <w:continuationSeparator/>
      </w:r>
    </w:p>
  </w:endnote>
  <w:endnote w:type="continuationNotice" w:id="1">
    <w:p w14:paraId="1A878234" w14:textId="77777777" w:rsidR="00EF71BE" w:rsidRDefault="00EF71B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4571E76" w14:textId="77777777" w:rsidR="002A22DF" w:rsidRDefault="002A22DF" w:rsidP="003834F4">
      <w:r>
        <w:separator/>
      </w:r>
    </w:p>
  </w:footnote>
  <w:footnote w:type="continuationSeparator" w:id="0">
    <w:p w14:paraId="6A49586C" w14:textId="77777777" w:rsidR="002A22DF" w:rsidRDefault="002A22DF" w:rsidP="003834F4">
      <w:r>
        <w:continuationSeparator/>
      </w:r>
    </w:p>
  </w:footnote>
  <w:footnote w:type="continuationNotice" w:id="1">
    <w:p w14:paraId="088824A9" w14:textId="77777777" w:rsidR="00EF71BE" w:rsidRDefault="00EF71B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670862" w14:textId="77777777" w:rsidR="003834F4" w:rsidRDefault="003834F4" w:rsidP="003834F4">
    <w:pPr>
      <w:pStyle w:val="Header"/>
      <w:jc w:val="right"/>
    </w:pPr>
    <w:r>
      <w:rPr>
        <w:noProof/>
      </w:rPr>
      <w:drawing>
        <wp:inline distT="0" distB="0" distL="0" distR="0" wp14:anchorId="30CD1020" wp14:editId="45F06C53">
          <wp:extent cx="1851203" cy="804247"/>
          <wp:effectExtent l="0" t="0" r="0" b="0"/>
          <wp:docPr id="419111271" name="Picture 41911127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51203" cy="8042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5625E2A"/>
    <w:multiLevelType w:val="hybridMultilevel"/>
    <w:tmpl w:val="8B9C5450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6832907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MTA0MTYzMDc2MTNW0lEKTi0uzszPAykwrAUAsN21qywAAAA="/>
  </w:docVars>
  <w:rsids>
    <w:rsidRoot w:val="003834F4"/>
    <w:rsid w:val="00082F12"/>
    <w:rsid w:val="000C7874"/>
    <w:rsid w:val="000F45DF"/>
    <w:rsid w:val="001031E3"/>
    <w:rsid w:val="001039E0"/>
    <w:rsid w:val="0011441A"/>
    <w:rsid w:val="00130926"/>
    <w:rsid w:val="00140DC5"/>
    <w:rsid w:val="00187651"/>
    <w:rsid w:val="0019346A"/>
    <w:rsid w:val="001E2D6B"/>
    <w:rsid w:val="00281B83"/>
    <w:rsid w:val="002A22DF"/>
    <w:rsid w:val="002C0831"/>
    <w:rsid w:val="002D0CEE"/>
    <w:rsid w:val="002E71AA"/>
    <w:rsid w:val="003834F4"/>
    <w:rsid w:val="0039060B"/>
    <w:rsid w:val="003A10D8"/>
    <w:rsid w:val="003C278F"/>
    <w:rsid w:val="003D1275"/>
    <w:rsid w:val="00417797"/>
    <w:rsid w:val="00425D9E"/>
    <w:rsid w:val="004A2D35"/>
    <w:rsid w:val="004B03D1"/>
    <w:rsid w:val="004D76DC"/>
    <w:rsid w:val="004F1521"/>
    <w:rsid w:val="00510A47"/>
    <w:rsid w:val="00514C23"/>
    <w:rsid w:val="00552AA1"/>
    <w:rsid w:val="00572881"/>
    <w:rsid w:val="005807E6"/>
    <w:rsid w:val="00580BF2"/>
    <w:rsid w:val="00585B0C"/>
    <w:rsid w:val="005A0A34"/>
    <w:rsid w:val="005F27AB"/>
    <w:rsid w:val="00616981"/>
    <w:rsid w:val="00664241"/>
    <w:rsid w:val="00666A14"/>
    <w:rsid w:val="00670904"/>
    <w:rsid w:val="006E2788"/>
    <w:rsid w:val="006F33B3"/>
    <w:rsid w:val="00700B6D"/>
    <w:rsid w:val="00711AEF"/>
    <w:rsid w:val="0071563D"/>
    <w:rsid w:val="00730414"/>
    <w:rsid w:val="007739EA"/>
    <w:rsid w:val="00787D81"/>
    <w:rsid w:val="00795222"/>
    <w:rsid w:val="007A6441"/>
    <w:rsid w:val="007E2A9C"/>
    <w:rsid w:val="007E4A9A"/>
    <w:rsid w:val="00826E73"/>
    <w:rsid w:val="008B2DCD"/>
    <w:rsid w:val="008B7F7B"/>
    <w:rsid w:val="00913A10"/>
    <w:rsid w:val="00915B5B"/>
    <w:rsid w:val="009178DD"/>
    <w:rsid w:val="009240BE"/>
    <w:rsid w:val="00972279"/>
    <w:rsid w:val="009C5981"/>
    <w:rsid w:val="009F17B5"/>
    <w:rsid w:val="009F4795"/>
    <w:rsid w:val="009F4DE6"/>
    <w:rsid w:val="009F5D29"/>
    <w:rsid w:val="00A30CF9"/>
    <w:rsid w:val="00A57962"/>
    <w:rsid w:val="00A76AB8"/>
    <w:rsid w:val="00AF1C88"/>
    <w:rsid w:val="00B07E6E"/>
    <w:rsid w:val="00B170CC"/>
    <w:rsid w:val="00B422CA"/>
    <w:rsid w:val="00B859E4"/>
    <w:rsid w:val="00BB576E"/>
    <w:rsid w:val="00C24866"/>
    <w:rsid w:val="00C46F97"/>
    <w:rsid w:val="00CB2D7F"/>
    <w:rsid w:val="00D35CE3"/>
    <w:rsid w:val="00D52244"/>
    <w:rsid w:val="00D94415"/>
    <w:rsid w:val="00DC5439"/>
    <w:rsid w:val="00E14D61"/>
    <w:rsid w:val="00E454F6"/>
    <w:rsid w:val="00EB65D9"/>
    <w:rsid w:val="00EF71BE"/>
    <w:rsid w:val="00F77273"/>
    <w:rsid w:val="00F80D81"/>
    <w:rsid w:val="00FA6A08"/>
    <w:rsid w:val="00FB1525"/>
    <w:rsid w:val="033FDD2E"/>
    <w:rsid w:val="07CD10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7877AE"/>
  <w15:chartTrackingRefBased/>
  <w15:docId w15:val="{57563C66-E683-4129-9222-7687293EA7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lt-N"/>
    <w:qFormat/>
    <w:rsid w:val="003834F4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39"/>
    <w:rsid w:val="003834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3834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834F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34F4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834F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34F4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224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2244"/>
    <w:rPr>
      <w:rFonts w:ascii="Segoe UI" w:eastAsia="Times New Roman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D944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18E961A327FD47A72B610A3E089976" ma:contentTypeVersion="15" ma:contentTypeDescription="Create a new document." ma:contentTypeScope="" ma:versionID="5eac79301a6a2eaa5f2a7dd5c8b7ef9d">
  <xsd:schema xmlns:xsd="http://www.w3.org/2001/XMLSchema" xmlns:xs="http://www.w3.org/2001/XMLSchema" xmlns:p="http://schemas.microsoft.com/office/2006/metadata/properties" xmlns:ns2="37a31bdf-9d78-4393-b16c-48155cf85200" xmlns:ns3="0ca1400c-d12d-4ca5-84d3-6b4e4d6e7407" targetNamespace="http://schemas.microsoft.com/office/2006/metadata/properties" ma:root="true" ma:fieldsID="f02cc2c4680b73c94cc539848a8c4f77" ns2:_="" ns3:_="">
    <xsd:import namespace="37a31bdf-9d78-4393-b16c-48155cf85200"/>
    <xsd:import namespace="0ca1400c-d12d-4ca5-84d3-6b4e4d6e740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a31bdf-9d78-4393-b16c-48155cf8520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1d394eb5-8da8-4abc-b8a6-6696f2d5bb3d}" ma:internalName="TaxCatchAll" ma:showField="CatchAllData" ma:web="37a31bdf-9d78-4393-b16c-48155cf8520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a1400c-d12d-4ca5-84d3-6b4e4d6e74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aedcaee8-5518-48b4-afa3-93a69b5c44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7a31bdf-9d78-4393-b16c-48155cf85200" xsi:nil="true"/>
    <lcf76f155ced4ddcb4097134ff3c332f xmlns="0ca1400c-d12d-4ca5-84d3-6b4e4d6e7407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E870AC-F794-4952-81C2-57D64CBE828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08DAC4D-3871-433F-BFDF-0FB9568A98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a31bdf-9d78-4393-b16c-48155cf85200"/>
    <ds:schemaRef ds:uri="0ca1400c-d12d-4ca5-84d3-6b4e4d6e74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FBEC2CF-21E1-4B3C-81AB-FA0A51145366}">
  <ds:schemaRefs>
    <ds:schemaRef ds:uri="http://www.w3.org/XML/1998/namespace"/>
    <ds:schemaRef ds:uri="http://purl.org/dc/terms/"/>
    <ds:schemaRef ds:uri="http://purl.org/dc/elements/1.1/"/>
    <ds:schemaRef ds:uri="http://purl.org/dc/dcmitype/"/>
    <ds:schemaRef ds:uri="0ca1400c-d12d-4ca5-84d3-6b4e4d6e7407"/>
    <ds:schemaRef ds:uri="37a31bdf-9d78-4393-b16c-48155cf852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6AADE527-5D2E-4786-8ED5-71641C8BC5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85</Words>
  <Characters>1631</Characters>
  <Application>Microsoft Office Word</Application>
  <DocSecurity>0</DocSecurity>
  <Lines>13</Lines>
  <Paragraphs>3</Paragraphs>
  <ScaleCrop>false</ScaleCrop>
  <Company/>
  <LinksUpToDate>false</LinksUpToDate>
  <CharactersWithSpaces>1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ntasir Siddig</dc:creator>
  <cp:keywords/>
  <dc:description/>
  <cp:lastModifiedBy>Kristine Manvelyan</cp:lastModifiedBy>
  <cp:revision>21</cp:revision>
  <dcterms:created xsi:type="dcterms:W3CDTF">2023-06-13T14:29:00Z</dcterms:created>
  <dcterms:modified xsi:type="dcterms:W3CDTF">2024-06-18T0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Keyword">
    <vt:lpwstr/>
  </property>
  <property fmtid="{D5CDD505-2E9C-101B-9397-08002B2CF9AE}" pid="3" name="Geography">
    <vt:lpwstr/>
  </property>
  <property fmtid="{D5CDD505-2E9C-101B-9397-08002B2CF9AE}" pid="4" name="ContentTypeId">
    <vt:lpwstr>0x0101009018E961A327FD47A72B610A3E089976</vt:lpwstr>
  </property>
  <property fmtid="{D5CDD505-2E9C-101B-9397-08002B2CF9AE}" pid="5" name="Division">
    <vt:lpwstr>9;#Grants, Contracts, and Compliance|d661343b-2786-4119-8d92-82b9bf25c5a9</vt:lpwstr>
  </property>
  <property fmtid="{D5CDD505-2E9C-101B-9397-08002B2CF9AE}" pid="6" name="MediaServiceImageTags">
    <vt:lpwstr/>
  </property>
</Properties>
</file>